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6E4B8" w14:textId="5CF24A59" w:rsidR="0021782C" w:rsidRPr="00BB299F" w:rsidRDefault="0021782C" w:rsidP="0021782C">
      <w:pPr>
        <w:tabs>
          <w:tab w:val="center" w:pos="1620"/>
        </w:tabs>
        <w:rPr>
          <w:rFonts w:ascii="Verdana" w:hAnsi="Verdana"/>
          <w:sz w:val="20"/>
          <w:szCs w:val="20"/>
          <w:lang w:val="en-IE"/>
        </w:rPr>
      </w:pPr>
      <w:r w:rsidRPr="67F6AB16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  <w:r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ab/>
      </w:r>
      <w:r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ab/>
      </w:r>
      <w:r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ab/>
      </w:r>
      <w:r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ab/>
      </w:r>
      <w:proofErr w:type="spellStart"/>
      <w:r w:rsidRPr="00FC46F1">
        <w:rPr>
          <w:rFonts w:ascii="Verdana" w:hAnsi="Verdana"/>
          <w:sz w:val="20"/>
          <w:szCs w:val="20"/>
          <w:lang w:val="en-IE"/>
        </w:rPr>
        <w:t>Wrocław</w:t>
      </w:r>
      <w:proofErr w:type="spellEnd"/>
      <w:r w:rsidRPr="00FC46F1">
        <w:rPr>
          <w:rFonts w:ascii="Verdana" w:hAnsi="Verdana"/>
          <w:sz w:val="20"/>
          <w:szCs w:val="20"/>
          <w:lang w:val="en-IE"/>
        </w:rPr>
        <w:t xml:space="preserve">, </w:t>
      </w:r>
      <w:r w:rsidRPr="00A51E19">
        <w:rPr>
          <w:rFonts w:ascii="Verdana" w:eastAsia="Verdana" w:hAnsi="Verdana" w:cs="Verdana"/>
          <w:sz w:val="20"/>
          <w:szCs w:val="20"/>
          <w:lang w:val="en-GB"/>
        </w:rPr>
        <w:t>…...................</w:t>
      </w:r>
      <w:r w:rsidRPr="00A51E19">
        <w:rPr>
          <w:rFonts w:ascii="Verdana" w:eastAsia="Verdana" w:hAnsi="Verdana" w:cs="Verdana"/>
          <w:lang w:val="en-GB"/>
        </w:rPr>
        <w:t xml:space="preserve"> </w:t>
      </w:r>
      <w:r w:rsidRPr="00A51E19">
        <w:rPr>
          <w:rFonts w:ascii="Verdana" w:eastAsia="Verdana" w:hAnsi="Verdana" w:cs="Verdana"/>
          <w:sz w:val="20"/>
          <w:szCs w:val="20"/>
          <w:lang w:val="en-GB"/>
        </w:rPr>
        <w:t>20.........</w:t>
      </w:r>
    </w:p>
    <w:p w14:paraId="7CC21050" w14:textId="5DFEEB20" w:rsidR="0021782C" w:rsidRPr="00B35937" w:rsidRDefault="0021782C" w:rsidP="0021782C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16"/>
          <w:szCs w:val="16"/>
          <w:lang w:val="en-GB"/>
        </w:rPr>
      </w:pPr>
      <w:r>
        <w:rPr>
          <w:rFonts w:ascii="Verdana" w:eastAsia="Verdana" w:hAnsi="Verdana" w:cs="Verdana"/>
          <w:color w:val="000000" w:themeColor="text1"/>
          <w:sz w:val="14"/>
          <w:szCs w:val="14"/>
          <w:lang w:val="en-IE"/>
        </w:rPr>
        <w:tab/>
      </w:r>
      <w:r w:rsidRPr="00485990">
        <w:rPr>
          <w:rFonts w:ascii="Verdana" w:eastAsia="Verdana" w:hAnsi="Verdana" w:cs="Verdana"/>
          <w:color w:val="000000" w:themeColor="text1"/>
          <w:sz w:val="14"/>
          <w:szCs w:val="14"/>
          <w:lang w:val="en-IE"/>
        </w:rPr>
        <w:t>name and surname</w:t>
      </w:r>
      <w:r w:rsidRPr="00B35937">
        <w:rPr>
          <w:lang w:val="en-GB"/>
        </w:rPr>
        <w:tab/>
      </w:r>
    </w:p>
    <w:p w14:paraId="3BF8BC8E" w14:textId="77777777" w:rsidR="0021782C" w:rsidRPr="00B35937" w:rsidRDefault="0021782C" w:rsidP="0021782C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67F6AB16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50667837" w14:textId="73F8F9E0" w:rsidR="0021782C" w:rsidRPr="00B35937" w:rsidRDefault="0021782C" w:rsidP="0021782C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16"/>
          <w:szCs w:val="16"/>
          <w:lang w:val="en-GB"/>
        </w:rPr>
      </w:pPr>
      <w:r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67F6AB16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field and degree of studies</w:t>
      </w:r>
    </w:p>
    <w:p w14:paraId="061EADA7" w14:textId="25C48318" w:rsidR="0021782C" w:rsidRPr="00B35937" w:rsidRDefault="003A7C4D" w:rsidP="0021782C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>
        <w:rPr>
          <w:rFonts w:ascii="Verdana" w:eastAsia="Verdana" w:hAnsi="Verdana" w:cs="Verdana"/>
          <w:noProof/>
          <w:color w:val="000000" w:themeColor="text1"/>
          <w:sz w:val="20"/>
          <w:szCs w:val="20"/>
          <w:lang w:val="en-IE"/>
        </w:rPr>
        <w:pict w14:anchorId="008F4649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260.25pt;margin-top:4.75pt;width:191.6pt;height:82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" stroked="f">
            <v:textbox>
              <w:txbxContent>
                <w:p w14:paraId="630E2838" w14:textId="77777777" w:rsidR="009A3B56" w:rsidRPr="00B81707" w:rsidRDefault="009A3B56" w:rsidP="009A3B56">
                  <w:pPr>
                    <w:spacing w:line="360" w:lineRule="auto"/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</w:pPr>
                  <w:r w:rsidRPr="00B81707"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>Faculty of Earth Sciences and Environmental Management</w:t>
                  </w:r>
                  <w:r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>UWr</w:t>
                  </w:r>
                  <w:proofErr w:type="spellEnd"/>
                </w:p>
                <w:p w14:paraId="3129EA00" w14:textId="77777777" w:rsidR="009A3B56" w:rsidRPr="00B81707" w:rsidRDefault="009A3B56" w:rsidP="009A3B56">
                  <w:pPr>
                    <w:spacing w:line="360" w:lineRule="auto"/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</w:pPr>
                  <w:r w:rsidRPr="00B81707">
                    <w:rPr>
                      <w:rFonts w:ascii="Calibri" w:hAnsi="Calibri" w:cs="Calibri"/>
                      <w:color w:val="000000"/>
                      <w:shd w:val="clear" w:color="auto" w:fill="FFFFFF"/>
                      <w:lang w:val="en-GB"/>
                    </w:rPr>
                    <w:t>Vice-Dean for teaching</w:t>
                  </w:r>
                </w:p>
                <w:p w14:paraId="3002D865" w14:textId="77777777" w:rsidR="009A3B56" w:rsidRPr="00B81707" w:rsidRDefault="009A3B56" w:rsidP="009A3B56">
                  <w:pPr>
                    <w:spacing w:line="360" w:lineRule="auto"/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</w:pPr>
                  <w:proofErr w:type="spellStart"/>
                  <w:r w:rsidRPr="00B81707"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>dr</w:t>
                  </w:r>
                  <w:proofErr w:type="spellEnd"/>
                  <w:r w:rsidRPr="00B81707"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 xml:space="preserve"> hab. Waldemar </w:t>
                  </w:r>
                  <w:proofErr w:type="spellStart"/>
                  <w:r w:rsidRPr="00B81707"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>Spallek</w:t>
                  </w:r>
                  <w:proofErr w:type="spellEnd"/>
                </w:p>
                <w:p w14:paraId="78345EB9" w14:textId="77777777" w:rsidR="009A3B56" w:rsidRPr="00B81707" w:rsidRDefault="009A3B56" w:rsidP="009A3B56">
                  <w:pPr>
                    <w:rPr>
                      <w:lang w:val="en-GB"/>
                    </w:rPr>
                  </w:pPr>
                </w:p>
              </w:txbxContent>
            </v:textbox>
          </v:shape>
        </w:pict>
      </w:r>
      <w:r w:rsidR="0021782C" w:rsidRPr="67F6AB16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  <w:r w:rsidR="009A3B56" w:rsidRPr="00485990">
        <w:rPr>
          <w:rFonts w:ascii="Verdana Pro" w:hAnsi="Verdana Pro"/>
          <w:sz w:val="20"/>
          <w:szCs w:val="20"/>
          <w:lang w:val="en-GB"/>
        </w:rPr>
        <w:t xml:space="preserve"> </w:t>
      </w:r>
    </w:p>
    <w:p w14:paraId="61F880B6" w14:textId="7238A092" w:rsidR="0021782C" w:rsidRPr="00B35937" w:rsidRDefault="0021782C" w:rsidP="0021782C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16"/>
          <w:szCs w:val="16"/>
          <w:lang w:val="en-GB"/>
        </w:rPr>
      </w:pPr>
      <w:r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67F6AB16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year and semester of studies</w:t>
      </w:r>
    </w:p>
    <w:p w14:paraId="156EA3EE" w14:textId="77777777" w:rsidR="0021782C" w:rsidRPr="00B35937" w:rsidRDefault="0021782C" w:rsidP="0021782C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67F6AB16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 xml:space="preserve">……………………………………………………… </w:t>
      </w:r>
    </w:p>
    <w:p w14:paraId="5093A4D2" w14:textId="6406D046" w:rsidR="0021782C" w:rsidRPr="00B35937" w:rsidRDefault="0021782C" w:rsidP="0021782C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16"/>
          <w:szCs w:val="16"/>
          <w:lang w:val="en-GB"/>
        </w:rPr>
      </w:pPr>
      <w:r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67F6AB16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index number</w:t>
      </w:r>
    </w:p>
    <w:p w14:paraId="4B26F171" w14:textId="77777777" w:rsidR="0021782C" w:rsidRPr="00B35937" w:rsidRDefault="0021782C" w:rsidP="0021782C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67F6AB16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30095E22" w14:textId="0D92C42E" w:rsidR="0021782C" w:rsidRPr="00B35937" w:rsidRDefault="0021782C" w:rsidP="0021782C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16"/>
          <w:szCs w:val="16"/>
          <w:lang w:val="en-GB"/>
        </w:rPr>
      </w:pPr>
      <w:r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67F6AB16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email address</w:t>
      </w:r>
    </w:p>
    <w:p w14:paraId="726D0F45" w14:textId="77777777" w:rsidR="0021782C" w:rsidRPr="00B35937" w:rsidRDefault="0021782C" w:rsidP="0021782C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67F6AB16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5CEFD0DC" w14:textId="45599A78" w:rsidR="0021782C" w:rsidRPr="00485990" w:rsidRDefault="0021782C" w:rsidP="0021782C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16"/>
          <w:szCs w:val="16"/>
          <w:lang w:val="en-GB"/>
        </w:rPr>
      </w:pPr>
      <w:r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67F6AB16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phone number</w:t>
      </w:r>
    </w:p>
    <w:p w14:paraId="11019BEE" w14:textId="0584D978" w:rsidR="67F6AB16" w:rsidRPr="00485990" w:rsidRDefault="67F6AB16" w:rsidP="67F6AB16">
      <w:pPr>
        <w:tabs>
          <w:tab w:val="right" w:leader="dot" w:pos="9639"/>
        </w:tabs>
        <w:spacing w:line="360" w:lineRule="auto"/>
        <w:jc w:val="both"/>
        <w:rPr>
          <w:rFonts w:eastAsia="Times New Roman"/>
          <w:color w:val="000000" w:themeColor="text1"/>
          <w:lang w:val="en-GB"/>
        </w:rPr>
      </w:pPr>
    </w:p>
    <w:p w14:paraId="68A6946B" w14:textId="5F4187F2" w:rsidR="00434899" w:rsidRPr="00B35937" w:rsidRDefault="465A0667" w:rsidP="67F6AB16">
      <w:pPr>
        <w:tabs>
          <w:tab w:val="right" w:leader="dot" w:pos="9639"/>
        </w:tabs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r w:rsidRPr="00B35937">
        <w:rPr>
          <w:rFonts w:ascii="Verdana" w:hAnsi="Verdana"/>
          <w:sz w:val="20"/>
          <w:szCs w:val="20"/>
          <w:lang w:val="en-GB"/>
        </w:rPr>
        <w:t xml:space="preserve">As a result of failing the </w:t>
      </w:r>
      <w:r w:rsidR="009A3B56">
        <w:rPr>
          <w:rFonts w:ascii="Verdana" w:hAnsi="Verdana"/>
          <w:sz w:val="20"/>
          <w:szCs w:val="20"/>
          <w:lang w:val="en-GB"/>
        </w:rPr>
        <w:t>subjects</w:t>
      </w:r>
      <w:r w:rsidR="009A3B56" w:rsidRPr="00B35937">
        <w:rPr>
          <w:rFonts w:ascii="Verdana" w:hAnsi="Verdana"/>
          <w:sz w:val="20"/>
          <w:szCs w:val="20"/>
          <w:lang w:val="en-GB"/>
        </w:rPr>
        <w:t xml:space="preserve"> </w:t>
      </w:r>
      <w:r w:rsidRPr="00B35937">
        <w:rPr>
          <w:rFonts w:ascii="Verdana" w:hAnsi="Verdana"/>
          <w:sz w:val="20"/>
          <w:szCs w:val="20"/>
          <w:lang w:val="en-GB"/>
        </w:rPr>
        <w:t>listed below in the current semester</w:t>
      </w:r>
      <w:r w:rsidR="25AC7900" w:rsidRPr="00B35937">
        <w:rPr>
          <w:rFonts w:ascii="Verdana" w:hAnsi="Verdana"/>
          <w:sz w:val="20"/>
          <w:szCs w:val="20"/>
          <w:lang w:val="en-GB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98"/>
        <w:gridCol w:w="5776"/>
        <w:gridCol w:w="1686"/>
        <w:gridCol w:w="1568"/>
      </w:tblGrid>
      <w:tr w:rsidR="00434899" w14:paraId="4954D777" w14:textId="77777777" w:rsidTr="67F6AB16">
        <w:trPr>
          <w:trHeight w:val="397"/>
        </w:trPr>
        <w:tc>
          <w:tcPr>
            <w:tcW w:w="598" w:type="dxa"/>
            <w:vAlign w:val="center"/>
          </w:tcPr>
          <w:p w14:paraId="1EA4E93A" w14:textId="7EA12493" w:rsidR="00434899" w:rsidRDefault="0D7186F5" w:rsidP="67F6AB16">
            <w:pPr>
              <w:spacing w:line="259" w:lineRule="auto"/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 w:rsidRPr="67F6AB16">
              <w:rPr>
                <w:rFonts w:ascii="Verdana" w:hAnsi="Verdana"/>
                <w:sz w:val="20"/>
                <w:szCs w:val="20"/>
              </w:rPr>
              <w:t>No</w:t>
            </w:r>
            <w:r w:rsidR="00CF405F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5776" w:type="dxa"/>
            <w:vAlign w:val="center"/>
          </w:tcPr>
          <w:p w14:paraId="77AF2AC7" w14:textId="533A91CC" w:rsidR="00434899" w:rsidRDefault="78B5F0F2" w:rsidP="00485990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38A52F11">
              <w:rPr>
                <w:rFonts w:ascii="Verdana" w:hAnsi="Verdana"/>
                <w:sz w:val="20"/>
                <w:szCs w:val="20"/>
              </w:rPr>
              <w:t>Name</w:t>
            </w:r>
            <w:proofErr w:type="spellEnd"/>
            <w:r w:rsidRPr="38A52F11">
              <w:rPr>
                <w:rFonts w:ascii="Verdana" w:hAnsi="Verdana"/>
                <w:sz w:val="20"/>
                <w:szCs w:val="20"/>
              </w:rPr>
              <w:t xml:space="preserve"> of </w:t>
            </w:r>
            <w:proofErr w:type="spellStart"/>
            <w:r w:rsidR="00B6777B">
              <w:rPr>
                <w:rFonts w:ascii="Verdana" w:hAnsi="Verdana"/>
                <w:sz w:val="20"/>
                <w:szCs w:val="20"/>
              </w:rPr>
              <w:t>course</w:t>
            </w:r>
            <w:proofErr w:type="spellEnd"/>
          </w:p>
        </w:tc>
        <w:tc>
          <w:tcPr>
            <w:tcW w:w="1686" w:type="dxa"/>
            <w:vAlign w:val="center"/>
          </w:tcPr>
          <w:p w14:paraId="0210DDEC" w14:textId="6F04CD03" w:rsidR="00434899" w:rsidRDefault="64515E31" w:rsidP="008C697C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Type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 xml:space="preserve"> of </w:t>
            </w:r>
            <w:proofErr w:type="spellStart"/>
            <w:r>
              <w:rPr>
                <w:rFonts w:ascii="Verdana" w:hAnsi="Verdana"/>
                <w:sz w:val="20"/>
                <w:szCs w:val="20"/>
              </w:rPr>
              <w:t>class</w:t>
            </w:r>
            <w:proofErr w:type="spellEnd"/>
            <w:r w:rsidR="008C697C">
              <w:rPr>
                <w:rStyle w:val="Odwoanieprzypisudolnego"/>
                <w:rFonts w:ascii="Verdana" w:hAnsi="Verdana"/>
                <w:sz w:val="20"/>
                <w:szCs w:val="20"/>
              </w:rPr>
              <w:footnoteReference w:id="1"/>
            </w:r>
          </w:p>
        </w:tc>
        <w:tc>
          <w:tcPr>
            <w:tcW w:w="1568" w:type="dxa"/>
            <w:vAlign w:val="center"/>
          </w:tcPr>
          <w:p w14:paraId="03ECF9AF" w14:textId="16625557" w:rsidR="00434899" w:rsidRDefault="48E8AA74" w:rsidP="009A3B56">
            <w:pPr>
              <w:ind w:right="-1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38A52F11">
              <w:rPr>
                <w:rFonts w:ascii="Verdana" w:hAnsi="Verdana"/>
                <w:sz w:val="20"/>
                <w:szCs w:val="20"/>
              </w:rPr>
              <w:t>ECTS</w:t>
            </w:r>
            <w:proofErr w:type="spellEnd"/>
            <w:r w:rsidRPr="38A52F11">
              <w:rPr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Pr="38A52F11">
              <w:rPr>
                <w:rFonts w:ascii="Verdana" w:hAnsi="Verdana"/>
                <w:sz w:val="20"/>
                <w:szCs w:val="20"/>
              </w:rPr>
              <w:t>credits</w:t>
            </w:r>
            <w:proofErr w:type="spellEnd"/>
          </w:p>
        </w:tc>
      </w:tr>
      <w:tr w:rsidR="00434899" w14:paraId="649841BE" w14:textId="77777777" w:rsidTr="67F6AB16">
        <w:trPr>
          <w:trHeight w:val="397"/>
        </w:trPr>
        <w:tc>
          <w:tcPr>
            <w:tcW w:w="598" w:type="dxa"/>
            <w:vAlign w:val="center"/>
          </w:tcPr>
          <w:p w14:paraId="56B20A0C" w14:textId="77777777" w:rsidR="00434899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5776" w:type="dxa"/>
            <w:vAlign w:val="center"/>
          </w:tcPr>
          <w:p w14:paraId="5DAB6C7B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86" w:type="dxa"/>
            <w:vAlign w:val="center"/>
          </w:tcPr>
          <w:p w14:paraId="02EB378F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68" w:type="dxa"/>
            <w:vAlign w:val="center"/>
          </w:tcPr>
          <w:p w14:paraId="6A05A809" w14:textId="77777777" w:rsidR="00434899" w:rsidRPr="00BB299F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14:paraId="18F999B5" w14:textId="77777777" w:rsidTr="67F6AB16">
        <w:trPr>
          <w:trHeight w:val="397"/>
        </w:trPr>
        <w:tc>
          <w:tcPr>
            <w:tcW w:w="598" w:type="dxa"/>
            <w:vAlign w:val="center"/>
          </w:tcPr>
          <w:p w14:paraId="7144751B" w14:textId="77777777" w:rsidR="00434899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5776" w:type="dxa"/>
            <w:vAlign w:val="center"/>
          </w:tcPr>
          <w:p w14:paraId="5A39BBE3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86" w:type="dxa"/>
            <w:vAlign w:val="center"/>
          </w:tcPr>
          <w:p w14:paraId="41C8F396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68" w:type="dxa"/>
            <w:vAlign w:val="center"/>
          </w:tcPr>
          <w:p w14:paraId="72A3D3EC" w14:textId="77777777" w:rsidR="00434899" w:rsidRPr="00BB299F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14:paraId="5FCD5EC4" w14:textId="77777777" w:rsidTr="67F6AB16">
        <w:trPr>
          <w:trHeight w:val="397"/>
        </w:trPr>
        <w:tc>
          <w:tcPr>
            <w:tcW w:w="598" w:type="dxa"/>
            <w:vAlign w:val="center"/>
          </w:tcPr>
          <w:p w14:paraId="0B778152" w14:textId="77777777" w:rsidR="00434899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5776" w:type="dxa"/>
            <w:vAlign w:val="center"/>
          </w:tcPr>
          <w:p w14:paraId="0D0B940D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86" w:type="dxa"/>
            <w:vAlign w:val="center"/>
          </w:tcPr>
          <w:p w14:paraId="0E27B00A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68" w:type="dxa"/>
            <w:vAlign w:val="center"/>
          </w:tcPr>
          <w:p w14:paraId="60061E4C" w14:textId="77777777" w:rsidR="00434899" w:rsidRPr="00BB299F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:rsidRPr="00485990" w14:paraId="057CEF31" w14:textId="77777777" w:rsidTr="67F6AB16">
        <w:trPr>
          <w:trHeight w:val="397"/>
        </w:trPr>
        <w:tc>
          <w:tcPr>
            <w:tcW w:w="8060" w:type="dxa"/>
            <w:gridSpan w:val="3"/>
            <w:vAlign w:val="center"/>
          </w:tcPr>
          <w:p w14:paraId="55ABEF09" w14:textId="72BC1C7E" w:rsidR="00434899" w:rsidRPr="00B35937" w:rsidRDefault="16AD48BD" w:rsidP="00A84002">
            <w:pPr>
              <w:ind w:right="-1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  <w:r w:rsidRPr="00B35937">
              <w:rPr>
                <w:rFonts w:ascii="Verdana" w:hAnsi="Verdana"/>
                <w:sz w:val="20"/>
                <w:szCs w:val="20"/>
                <w:lang w:val="en-GB"/>
              </w:rPr>
              <w:t xml:space="preserve">Sum of ECTS credits from failed </w:t>
            </w:r>
            <w:r w:rsidR="00B6777B">
              <w:rPr>
                <w:rFonts w:ascii="Verdana" w:hAnsi="Verdana"/>
                <w:sz w:val="20"/>
                <w:szCs w:val="20"/>
                <w:lang w:val="en-GB"/>
              </w:rPr>
              <w:t>courses</w:t>
            </w:r>
            <w:r w:rsidR="00434899" w:rsidRPr="00B35937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r w:rsidR="00434899" w:rsidRPr="00B35937"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  <w:t>(A)</w:t>
            </w:r>
          </w:p>
        </w:tc>
        <w:tc>
          <w:tcPr>
            <w:tcW w:w="1568" w:type="dxa"/>
            <w:vAlign w:val="center"/>
          </w:tcPr>
          <w:p w14:paraId="44EAFD9C" w14:textId="77777777" w:rsidR="00434899" w:rsidRPr="00B35937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3198FC68" w14:textId="5C36BFC2" w:rsidR="00434899" w:rsidRPr="00B35937" w:rsidRDefault="4EEB978A" w:rsidP="38A52F11">
      <w:pPr>
        <w:spacing w:before="240" w:line="276" w:lineRule="auto"/>
        <w:ind w:right="-1"/>
        <w:jc w:val="both"/>
        <w:rPr>
          <w:rFonts w:ascii="Verdana" w:hAnsi="Verdana"/>
          <w:sz w:val="20"/>
          <w:szCs w:val="20"/>
          <w:lang w:val="en-GB"/>
        </w:rPr>
      </w:pPr>
      <w:r w:rsidRPr="00B35937">
        <w:rPr>
          <w:rFonts w:ascii="Verdana" w:hAnsi="Verdana"/>
          <w:sz w:val="20"/>
          <w:szCs w:val="20"/>
          <w:lang w:val="en-GB"/>
        </w:rPr>
        <w:t xml:space="preserve">and the failed subjects </w:t>
      </w:r>
      <w:r w:rsidR="40ED9B2D" w:rsidRPr="00B35937">
        <w:rPr>
          <w:rFonts w:ascii="Verdana" w:hAnsi="Verdana"/>
          <w:sz w:val="20"/>
          <w:szCs w:val="20"/>
          <w:lang w:val="en-GB"/>
        </w:rPr>
        <w:t xml:space="preserve">from previous semesters </w:t>
      </w:r>
      <w:r w:rsidRPr="00B35937">
        <w:rPr>
          <w:rFonts w:ascii="Verdana" w:hAnsi="Verdana"/>
          <w:sz w:val="20"/>
          <w:szCs w:val="20"/>
          <w:lang w:val="en-GB"/>
        </w:rPr>
        <w:t xml:space="preserve">listed below which were not passed at the time of </w:t>
      </w:r>
      <w:r w:rsidR="009A3B56" w:rsidRPr="00B35937">
        <w:rPr>
          <w:rFonts w:ascii="Verdana" w:hAnsi="Verdana"/>
          <w:sz w:val="20"/>
          <w:szCs w:val="20"/>
          <w:lang w:val="en-GB"/>
        </w:rPr>
        <w:t>submitting</w:t>
      </w:r>
      <w:r w:rsidRPr="00B35937">
        <w:rPr>
          <w:rFonts w:ascii="Verdana" w:hAnsi="Verdana"/>
          <w:sz w:val="20"/>
          <w:szCs w:val="20"/>
          <w:lang w:val="en-GB"/>
        </w:rPr>
        <w:t xml:space="preserve"> this</w:t>
      </w:r>
      <w:r w:rsidR="55522DEE" w:rsidRPr="00B35937">
        <w:rPr>
          <w:rFonts w:ascii="Verdana" w:hAnsi="Verdana"/>
          <w:sz w:val="20"/>
          <w:szCs w:val="20"/>
          <w:lang w:val="en-GB"/>
        </w:rPr>
        <w:t xml:space="preserve"> request</w:t>
      </w:r>
      <w:r w:rsidR="4D83C101" w:rsidRPr="00B35937">
        <w:rPr>
          <w:rFonts w:ascii="Verdana" w:hAnsi="Verdana"/>
          <w:sz w:val="20"/>
          <w:szCs w:val="20"/>
          <w:lang w:val="en-GB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62"/>
        <w:gridCol w:w="5812"/>
        <w:gridCol w:w="1690"/>
        <w:gridCol w:w="1564"/>
      </w:tblGrid>
      <w:tr w:rsidR="00434899" w14:paraId="249FAAB8" w14:textId="77777777" w:rsidTr="67F6AB16">
        <w:trPr>
          <w:trHeight w:val="397"/>
        </w:trPr>
        <w:tc>
          <w:tcPr>
            <w:tcW w:w="562" w:type="dxa"/>
            <w:vAlign w:val="center"/>
          </w:tcPr>
          <w:p w14:paraId="19F14E3C" w14:textId="77777777" w:rsidR="00434899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5812" w:type="dxa"/>
            <w:vAlign w:val="center"/>
          </w:tcPr>
          <w:p w14:paraId="4B94D5A5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90" w:type="dxa"/>
            <w:vAlign w:val="center"/>
          </w:tcPr>
          <w:p w14:paraId="3DEEC669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3656B9AB" w14:textId="77777777" w:rsidR="00434899" w:rsidRPr="00BB299F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14:paraId="78E884CA" w14:textId="77777777" w:rsidTr="67F6AB16">
        <w:trPr>
          <w:trHeight w:val="397"/>
        </w:trPr>
        <w:tc>
          <w:tcPr>
            <w:tcW w:w="562" w:type="dxa"/>
            <w:vAlign w:val="center"/>
          </w:tcPr>
          <w:p w14:paraId="7842F596" w14:textId="77777777" w:rsidR="00434899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5812" w:type="dxa"/>
            <w:vAlign w:val="center"/>
          </w:tcPr>
          <w:p w14:paraId="45FB0818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90" w:type="dxa"/>
            <w:vAlign w:val="center"/>
          </w:tcPr>
          <w:p w14:paraId="049F31CB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53128261" w14:textId="77777777" w:rsidR="00434899" w:rsidRPr="00BB299F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14:paraId="7A036E3D" w14:textId="77777777" w:rsidTr="67F6AB16">
        <w:trPr>
          <w:trHeight w:val="397"/>
        </w:trPr>
        <w:tc>
          <w:tcPr>
            <w:tcW w:w="562" w:type="dxa"/>
            <w:vAlign w:val="center"/>
          </w:tcPr>
          <w:p w14:paraId="68D9363B" w14:textId="77777777" w:rsidR="00434899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5812" w:type="dxa"/>
            <w:vAlign w:val="center"/>
          </w:tcPr>
          <w:p w14:paraId="62486C05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90" w:type="dxa"/>
            <w:vAlign w:val="center"/>
          </w:tcPr>
          <w:p w14:paraId="4101652C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4B99056E" w14:textId="77777777" w:rsidR="00434899" w:rsidRPr="00BB299F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:rsidRPr="00485990" w14:paraId="32BA156A" w14:textId="77777777" w:rsidTr="67F6AB16">
        <w:trPr>
          <w:trHeight w:val="397"/>
        </w:trPr>
        <w:tc>
          <w:tcPr>
            <w:tcW w:w="8064" w:type="dxa"/>
            <w:gridSpan w:val="3"/>
            <w:vAlign w:val="center"/>
          </w:tcPr>
          <w:p w14:paraId="3A9A6BD8" w14:textId="2DF71E5B" w:rsidR="00434899" w:rsidRPr="00B35937" w:rsidRDefault="36492FD0" w:rsidP="38A52F11">
            <w:pPr>
              <w:ind w:right="-1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  <w:r w:rsidRPr="00B35937">
              <w:rPr>
                <w:rFonts w:ascii="Verdana" w:hAnsi="Verdana"/>
                <w:sz w:val="20"/>
                <w:szCs w:val="20"/>
                <w:lang w:val="en-GB"/>
              </w:rPr>
              <w:t>Sum of ECTS credits from failed subjects</w:t>
            </w:r>
            <w:r w:rsidR="00434899" w:rsidRPr="00B35937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r w:rsidR="00434899" w:rsidRPr="00B35937"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  <w:t>(B)</w:t>
            </w:r>
          </w:p>
        </w:tc>
        <w:tc>
          <w:tcPr>
            <w:tcW w:w="1564" w:type="dxa"/>
            <w:vAlign w:val="center"/>
          </w:tcPr>
          <w:p w14:paraId="1299C43A" w14:textId="77777777" w:rsidR="00434899" w:rsidRPr="00B35937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434899" w:rsidRPr="00485990" w14:paraId="599DFB18" w14:textId="77777777" w:rsidTr="67F6AB16">
        <w:trPr>
          <w:trHeight w:val="397"/>
        </w:trPr>
        <w:tc>
          <w:tcPr>
            <w:tcW w:w="8064" w:type="dxa"/>
            <w:gridSpan w:val="3"/>
            <w:vAlign w:val="center"/>
          </w:tcPr>
          <w:p w14:paraId="55D4628C" w14:textId="6550A21B" w:rsidR="00434899" w:rsidRPr="00B35937" w:rsidRDefault="3E29BCFC" w:rsidP="00A84002">
            <w:pPr>
              <w:ind w:right="-1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  <w:r w:rsidRPr="00B35937">
              <w:rPr>
                <w:rFonts w:ascii="Verdana" w:hAnsi="Verdana"/>
                <w:sz w:val="20"/>
                <w:szCs w:val="20"/>
                <w:lang w:val="en-GB"/>
              </w:rPr>
              <w:t>Total credit deficit</w:t>
            </w:r>
            <w:r w:rsidR="00434899" w:rsidRPr="00C1660E">
              <w:rPr>
                <w:rFonts w:ascii="Verdana" w:hAnsi="Verdana"/>
                <w:sz w:val="20"/>
                <w:szCs w:val="20"/>
                <w:vertAlign w:val="superscript"/>
              </w:rPr>
              <w:footnoteReference w:id="2"/>
            </w:r>
            <w:r w:rsidR="00434899" w:rsidRPr="00B35937"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  <w:t xml:space="preserve"> (C=</w:t>
            </w:r>
            <w:proofErr w:type="spellStart"/>
            <w:r w:rsidR="00434899" w:rsidRPr="00B35937"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  <w:t>A+B</w:t>
            </w:r>
            <w:proofErr w:type="spellEnd"/>
            <w:r w:rsidR="00434899" w:rsidRPr="00B35937"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  <w:t>)</w:t>
            </w:r>
          </w:p>
        </w:tc>
        <w:tc>
          <w:tcPr>
            <w:tcW w:w="1564" w:type="dxa"/>
            <w:vAlign w:val="center"/>
          </w:tcPr>
          <w:p w14:paraId="4DDBEF00" w14:textId="77777777" w:rsidR="00434899" w:rsidRPr="00B35937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6079B56F" w14:textId="0585C629" w:rsidR="00BB5F52" w:rsidRPr="00B35937" w:rsidRDefault="6E877E9D" w:rsidP="67F6AB16">
      <w:pPr>
        <w:spacing w:line="360" w:lineRule="auto"/>
        <w:rPr>
          <w:rFonts w:ascii="Verdana" w:hAnsi="Verdana"/>
          <w:b/>
          <w:bCs/>
          <w:sz w:val="20"/>
          <w:szCs w:val="20"/>
          <w:lang w:val="en-GB"/>
        </w:rPr>
      </w:pPr>
      <w:r w:rsidRPr="00B35937">
        <w:rPr>
          <w:rFonts w:ascii="Verdana" w:hAnsi="Verdana"/>
          <w:b/>
          <w:bCs/>
          <w:sz w:val="20"/>
          <w:szCs w:val="20"/>
          <w:lang w:val="en-GB"/>
        </w:rPr>
        <w:t>I request permission to</w:t>
      </w:r>
      <w:r w:rsidR="00BB5F52" w:rsidRPr="00B35937">
        <w:rPr>
          <w:rFonts w:ascii="Verdana" w:hAnsi="Verdana"/>
          <w:b/>
          <w:bCs/>
          <w:sz w:val="20"/>
          <w:szCs w:val="20"/>
          <w:lang w:val="en-GB"/>
        </w:rPr>
        <w:t xml:space="preserve"> </w:t>
      </w:r>
      <w:r w:rsidR="00BB5F52" w:rsidRPr="00B35937">
        <w:rPr>
          <w:rFonts w:ascii="Verdana" w:hAnsi="Verdana"/>
          <w:sz w:val="20"/>
          <w:szCs w:val="20"/>
          <w:lang w:val="en-GB"/>
        </w:rPr>
        <w:t>(</w:t>
      </w:r>
      <w:r w:rsidR="4DD9F136" w:rsidRPr="00485990">
        <w:rPr>
          <w:rFonts w:ascii="Verdana" w:hAnsi="Verdana"/>
          <w:i/>
          <w:iCs/>
          <w:sz w:val="20"/>
          <w:szCs w:val="20"/>
          <w:lang w:val="en-GB"/>
        </w:rPr>
        <w:t xml:space="preserve">choose </w:t>
      </w:r>
      <w:r w:rsidR="009A3B56" w:rsidRPr="00485990">
        <w:rPr>
          <w:rFonts w:ascii="Verdana" w:hAnsi="Verdana"/>
          <w:i/>
          <w:iCs/>
          <w:sz w:val="20"/>
          <w:szCs w:val="20"/>
          <w:lang w:val="en-GB"/>
        </w:rPr>
        <w:t xml:space="preserve">one </w:t>
      </w:r>
      <w:r w:rsidR="4DD9F136" w:rsidRPr="00485990">
        <w:rPr>
          <w:rFonts w:ascii="Verdana" w:hAnsi="Verdana"/>
          <w:i/>
          <w:iCs/>
          <w:sz w:val="20"/>
          <w:szCs w:val="20"/>
          <w:lang w:val="en-GB"/>
        </w:rPr>
        <w:t>of the options below</w:t>
      </w:r>
      <w:r w:rsidR="0059054A" w:rsidRPr="009A3B56">
        <w:rPr>
          <w:rFonts w:ascii="Verdana" w:hAnsi="Verdana"/>
          <w:i/>
          <w:iCs/>
          <w:sz w:val="20"/>
          <w:szCs w:val="20"/>
          <w:lang w:val="en-GB"/>
        </w:rPr>
        <w:t xml:space="preserve">, </w:t>
      </w:r>
      <w:r w:rsidR="5AB682EC" w:rsidRPr="009A3B56">
        <w:rPr>
          <w:rFonts w:ascii="Verdana" w:hAnsi="Verdana"/>
          <w:i/>
          <w:iCs/>
          <w:sz w:val="20"/>
          <w:szCs w:val="20"/>
          <w:lang w:val="en-GB"/>
        </w:rPr>
        <w:t>cross</w:t>
      </w:r>
      <w:r w:rsidR="5AB682EC" w:rsidRPr="00B35937">
        <w:rPr>
          <w:rFonts w:ascii="Verdana" w:hAnsi="Verdana"/>
          <w:i/>
          <w:iCs/>
          <w:sz w:val="20"/>
          <w:szCs w:val="20"/>
          <w:lang w:val="en-GB"/>
        </w:rPr>
        <w:t xml:space="preserve"> out the rest)</w:t>
      </w:r>
      <w:r w:rsidR="00BB5F52" w:rsidRPr="00B35937">
        <w:rPr>
          <w:rFonts w:ascii="Verdana" w:hAnsi="Verdana"/>
          <w:sz w:val="20"/>
          <w:szCs w:val="20"/>
          <w:lang w:val="en-GB"/>
        </w:rPr>
        <w:t>:</w:t>
      </w:r>
    </w:p>
    <w:p w14:paraId="02F8C51E" w14:textId="2137486C" w:rsidR="00434899" w:rsidRPr="00B35937" w:rsidRDefault="6BD14900" w:rsidP="67F6AB16">
      <w:pPr>
        <w:pStyle w:val="Akapitzlist"/>
        <w:numPr>
          <w:ilvl w:val="0"/>
          <w:numId w:val="6"/>
        </w:numPr>
        <w:spacing w:line="360" w:lineRule="auto"/>
        <w:ind w:left="142" w:hanging="142"/>
        <w:jc w:val="both"/>
        <w:rPr>
          <w:rFonts w:ascii="Verdana" w:hAnsi="Verdana"/>
          <w:sz w:val="20"/>
          <w:szCs w:val="20"/>
          <w:lang w:val="en-GB"/>
        </w:rPr>
      </w:pPr>
      <w:r w:rsidRPr="00B35937">
        <w:rPr>
          <w:rFonts w:ascii="Verdana" w:hAnsi="Verdana"/>
          <w:b/>
          <w:bCs/>
          <w:sz w:val="20"/>
          <w:szCs w:val="20"/>
          <w:lang w:val="en-GB"/>
        </w:rPr>
        <w:t>conditionally continue studies in the next semester</w:t>
      </w:r>
      <w:r w:rsidR="00434899" w:rsidRPr="00B35937">
        <w:rPr>
          <w:rFonts w:ascii="Verdana" w:hAnsi="Verdana"/>
          <w:sz w:val="20"/>
          <w:szCs w:val="20"/>
          <w:lang w:val="en-GB"/>
        </w:rPr>
        <w:t xml:space="preserve"> </w:t>
      </w:r>
      <w:r w:rsidR="4B23BB99" w:rsidRPr="00B35937">
        <w:rPr>
          <w:rFonts w:ascii="Verdana" w:hAnsi="Verdana"/>
          <w:sz w:val="20"/>
          <w:szCs w:val="20"/>
          <w:lang w:val="en-GB"/>
        </w:rPr>
        <w:t>in the academic year of</w:t>
      </w:r>
      <w:r w:rsidR="00434899" w:rsidRPr="00B35937">
        <w:rPr>
          <w:rFonts w:ascii="Verdana" w:hAnsi="Verdana"/>
          <w:sz w:val="20"/>
          <w:szCs w:val="20"/>
          <w:lang w:val="en-GB"/>
        </w:rPr>
        <w:t xml:space="preserve"> </w:t>
      </w:r>
      <w:r w:rsidR="00BB5F52" w:rsidRPr="00B35937">
        <w:rPr>
          <w:rFonts w:ascii="Verdana" w:hAnsi="Verdana"/>
          <w:sz w:val="20"/>
          <w:szCs w:val="20"/>
          <w:lang w:val="en-GB"/>
        </w:rPr>
        <w:t>20……… / 20………</w:t>
      </w:r>
    </w:p>
    <w:p w14:paraId="6F92CAE6" w14:textId="7FA78F43" w:rsidR="789E75C8" w:rsidRPr="00B35937" w:rsidRDefault="789E75C8" w:rsidP="67F6AB16">
      <w:pPr>
        <w:pStyle w:val="Akapitzlist"/>
        <w:numPr>
          <w:ilvl w:val="0"/>
          <w:numId w:val="6"/>
        </w:numPr>
        <w:spacing w:line="360" w:lineRule="auto"/>
        <w:ind w:left="142" w:hanging="142"/>
        <w:jc w:val="both"/>
        <w:rPr>
          <w:rFonts w:ascii="Verdana" w:eastAsia="Verdana" w:hAnsi="Verdana" w:cs="Verdana"/>
          <w:sz w:val="20"/>
          <w:szCs w:val="20"/>
          <w:lang w:val="en-GB"/>
        </w:rPr>
      </w:pPr>
      <w:r w:rsidRPr="00B35937">
        <w:rPr>
          <w:rFonts w:ascii="Verdana" w:hAnsi="Verdana"/>
          <w:b/>
          <w:bCs/>
          <w:sz w:val="20"/>
          <w:szCs w:val="20"/>
          <w:lang w:val="en-GB"/>
        </w:rPr>
        <w:t xml:space="preserve">be </w:t>
      </w:r>
      <w:r w:rsidR="00987A01">
        <w:rPr>
          <w:rFonts w:ascii="Verdana" w:hAnsi="Verdana"/>
          <w:b/>
          <w:bCs/>
          <w:sz w:val="20"/>
          <w:szCs w:val="20"/>
          <w:lang w:val="en-GB"/>
        </w:rPr>
        <w:t>re-</w:t>
      </w:r>
      <w:r w:rsidRPr="00B35937">
        <w:rPr>
          <w:rFonts w:ascii="Verdana" w:hAnsi="Verdana"/>
          <w:b/>
          <w:bCs/>
          <w:sz w:val="20"/>
          <w:szCs w:val="20"/>
          <w:lang w:val="en-GB"/>
        </w:rPr>
        <w:t xml:space="preserve">signed </w:t>
      </w:r>
      <w:r w:rsidR="00FE3004">
        <w:rPr>
          <w:rFonts w:ascii="Verdana" w:hAnsi="Verdana"/>
          <w:b/>
          <w:bCs/>
          <w:sz w:val="20"/>
          <w:szCs w:val="20"/>
          <w:lang w:val="en-GB"/>
        </w:rPr>
        <w:t>in</w:t>
      </w:r>
      <w:r w:rsidR="00987A01">
        <w:rPr>
          <w:rFonts w:ascii="Verdana" w:hAnsi="Verdana"/>
          <w:b/>
          <w:bCs/>
          <w:sz w:val="20"/>
          <w:szCs w:val="20"/>
          <w:lang w:val="en-GB"/>
        </w:rPr>
        <w:t>to</w:t>
      </w:r>
      <w:r w:rsidR="00FE3004">
        <w:rPr>
          <w:rFonts w:ascii="Verdana" w:hAnsi="Verdana"/>
          <w:b/>
          <w:bCs/>
          <w:sz w:val="20"/>
          <w:szCs w:val="20"/>
          <w:lang w:val="en-GB"/>
        </w:rPr>
        <w:t xml:space="preserve"> the</w:t>
      </w:r>
      <w:r w:rsidR="6F81A9C7" w:rsidRPr="00B35937">
        <w:rPr>
          <w:rFonts w:ascii="Verdana" w:hAnsi="Verdana"/>
          <w:b/>
          <w:bCs/>
          <w:sz w:val="20"/>
          <w:szCs w:val="20"/>
          <w:lang w:val="en-GB"/>
        </w:rPr>
        <w:t xml:space="preserve"> </w:t>
      </w:r>
      <w:r w:rsidRPr="00B35937">
        <w:rPr>
          <w:rFonts w:ascii="Verdana" w:hAnsi="Verdana"/>
          <w:b/>
          <w:bCs/>
          <w:sz w:val="20"/>
          <w:szCs w:val="20"/>
          <w:lang w:val="en-GB"/>
        </w:rPr>
        <w:t xml:space="preserve">semester </w:t>
      </w:r>
      <w:r w:rsidR="00BB5F52" w:rsidRPr="00B35937">
        <w:rPr>
          <w:rFonts w:ascii="Verdana" w:hAnsi="Verdana"/>
          <w:sz w:val="20"/>
          <w:szCs w:val="20"/>
          <w:lang w:val="en-GB"/>
        </w:rPr>
        <w:t xml:space="preserve">……… </w:t>
      </w:r>
      <w:r w:rsidR="574686A7" w:rsidRPr="00B35937">
        <w:rPr>
          <w:rFonts w:ascii="Verdana" w:hAnsi="Verdana"/>
          <w:sz w:val="20"/>
          <w:szCs w:val="20"/>
          <w:lang w:val="en-GB"/>
        </w:rPr>
        <w:t xml:space="preserve">in the academic year of 20……… / 20……… thus </w:t>
      </w:r>
      <w:r w:rsidR="009A3B56">
        <w:rPr>
          <w:rFonts w:ascii="Verdana" w:hAnsi="Verdana"/>
          <w:sz w:val="20"/>
          <w:szCs w:val="20"/>
          <w:lang w:val="en-GB"/>
        </w:rPr>
        <w:t>forfeiting</w:t>
      </w:r>
      <w:r w:rsidR="009A3B56" w:rsidRPr="00B35937">
        <w:rPr>
          <w:rFonts w:ascii="Verdana" w:hAnsi="Verdana"/>
          <w:sz w:val="20"/>
          <w:szCs w:val="20"/>
          <w:lang w:val="en-GB"/>
        </w:rPr>
        <w:t xml:space="preserve"> </w:t>
      </w:r>
      <w:r w:rsidR="574686A7" w:rsidRPr="00B35937">
        <w:rPr>
          <w:rFonts w:ascii="Verdana" w:hAnsi="Verdana"/>
          <w:sz w:val="20"/>
          <w:szCs w:val="20"/>
          <w:lang w:val="en-GB"/>
        </w:rPr>
        <w:t xml:space="preserve">my right to be conditionally signed </w:t>
      </w:r>
      <w:r w:rsidR="66C9AB0A" w:rsidRPr="00B35937">
        <w:rPr>
          <w:rFonts w:ascii="Verdana" w:hAnsi="Verdana"/>
          <w:sz w:val="20"/>
          <w:szCs w:val="20"/>
          <w:lang w:val="en-GB"/>
        </w:rPr>
        <w:t>o</w:t>
      </w:r>
      <w:r w:rsidR="574686A7" w:rsidRPr="00B35937">
        <w:rPr>
          <w:rFonts w:ascii="Verdana" w:hAnsi="Verdana"/>
          <w:sz w:val="20"/>
          <w:szCs w:val="20"/>
          <w:lang w:val="en-GB"/>
        </w:rPr>
        <w:t>nto the next semester</w:t>
      </w:r>
      <w:r w:rsidR="72ADD86C" w:rsidRPr="00B35937">
        <w:rPr>
          <w:rFonts w:ascii="Verdana" w:hAnsi="Verdana"/>
          <w:sz w:val="20"/>
          <w:szCs w:val="20"/>
          <w:lang w:val="en-GB"/>
        </w:rPr>
        <w:t>.</w:t>
      </w:r>
    </w:p>
    <w:p w14:paraId="321E18ED" w14:textId="7147F83F" w:rsidR="38A52F11" w:rsidRPr="00B35937" w:rsidRDefault="38A52F11" w:rsidP="67F6AB16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0AC52A79" w14:textId="3EA24570" w:rsidR="72ADD86C" w:rsidRPr="00B35937" w:rsidRDefault="72ADD86C" w:rsidP="67F6AB16">
      <w:pPr>
        <w:spacing w:line="360" w:lineRule="auto"/>
        <w:jc w:val="both"/>
        <w:rPr>
          <w:rFonts w:ascii="Verdana" w:eastAsia="Verdana" w:hAnsi="Verdana" w:cs="Verdana"/>
          <w:lang w:val="en-GB"/>
        </w:rPr>
      </w:pPr>
      <w:r w:rsidRPr="00B35937">
        <w:rPr>
          <w:rFonts w:ascii="Verdana" w:hAnsi="Verdana"/>
          <w:sz w:val="20"/>
          <w:szCs w:val="20"/>
          <w:lang w:val="en-GB"/>
        </w:rPr>
        <w:t>The application should be accompanied by a printout of the</w:t>
      </w:r>
      <w:r w:rsidR="050A29E6" w:rsidRPr="00B35937">
        <w:rPr>
          <w:rFonts w:ascii="Verdana" w:hAnsi="Verdana"/>
          <w:sz w:val="20"/>
          <w:szCs w:val="20"/>
          <w:lang w:val="en-GB"/>
        </w:rPr>
        <w:t xml:space="preserve"> field of study</w:t>
      </w:r>
      <w:r w:rsidRPr="00B35937">
        <w:rPr>
          <w:rFonts w:ascii="Verdana" w:hAnsi="Verdana"/>
          <w:sz w:val="20"/>
          <w:szCs w:val="20"/>
          <w:lang w:val="en-GB"/>
        </w:rPr>
        <w:t xml:space="preserve"> card generated from the </w:t>
      </w:r>
      <w:proofErr w:type="spellStart"/>
      <w:r w:rsidR="00CF405F">
        <w:rPr>
          <w:rFonts w:ascii="Verdana" w:hAnsi="Verdana"/>
          <w:sz w:val="20"/>
          <w:szCs w:val="20"/>
          <w:lang w:val="en-GB"/>
        </w:rPr>
        <w:t>USOS</w:t>
      </w:r>
      <w:proofErr w:type="spellEnd"/>
      <w:r w:rsidR="00CF405F">
        <w:rPr>
          <w:rFonts w:ascii="Verdana" w:hAnsi="Verdana"/>
          <w:sz w:val="20"/>
          <w:szCs w:val="20"/>
          <w:lang w:val="en-GB"/>
        </w:rPr>
        <w:t xml:space="preserve"> web</w:t>
      </w:r>
      <w:r w:rsidRPr="00B35937">
        <w:rPr>
          <w:rFonts w:ascii="Verdana" w:hAnsi="Verdana"/>
          <w:sz w:val="20"/>
          <w:szCs w:val="20"/>
          <w:lang w:val="en-GB"/>
        </w:rPr>
        <w:t>. I acknowledge that repetition of classes due to insufficient grades in education is payable.</w:t>
      </w:r>
      <w:r w:rsidR="52847D27" w:rsidRPr="00B35937">
        <w:rPr>
          <w:rFonts w:ascii="Verdana" w:hAnsi="Verdana"/>
          <w:sz w:val="20"/>
          <w:szCs w:val="20"/>
          <w:lang w:val="en-GB"/>
        </w:rPr>
        <w:t xml:space="preserve"> </w:t>
      </w:r>
      <w:r w:rsidR="52847D27" w:rsidRPr="00B35937">
        <w:rPr>
          <w:rFonts w:ascii="Verdana" w:eastAsia="Verdana" w:hAnsi="Verdana" w:cs="Verdana"/>
          <w:color w:val="000000" w:themeColor="text1"/>
          <w:sz w:val="19"/>
          <w:szCs w:val="19"/>
          <w:lang w:val="en-GB"/>
        </w:rPr>
        <w:t>I declare that the information provided by me is truthful. Providing false information may result in a change in decision.</w:t>
      </w:r>
    </w:p>
    <w:p w14:paraId="3CF2D8B6" w14:textId="77777777" w:rsidR="00434899" w:rsidRPr="00B35937" w:rsidRDefault="00434899" w:rsidP="00434899">
      <w:pPr>
        <w:jc w:val="both"/>
        <w:rPr>
          <w:rFonts w:ascii="Verdana" w:hAnsi="Verdana"/>
          <w:bCs/>
          <w:sz w:val="20"/>
          <w:szCs w:val="20"/>
          <w:lang w:val="en-GB"/>
        </w:rPr>
      </w:pPr>
    </w:p>
    <w:p w14:paraId="2C6CEB02" w14:textId="038EC6A9" w:rsidR="00BB5F52" w:rsidRPr="00B35937" w:rsidRDefault="506C9169" w:rsidP="38A52F11">
      <w:pPr>
        <w:spacing w:line="276" w:lineRule="auto"/>
        <w:ind w:left="4536"/>
        <w:jc w:val="center"/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38A52F11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…………………</w:t>
      </w:r>
    </w:p>
    <w:p w14:paraId="51ACC169" w14:textId="0486030C" w:rsidR="00BB5F52" w:rsidRPr="00B35937" w:rsidRDefault="506C9169" w:rsidP="38A52F11">
      <w:pPr>
        <w:spacing w:line="276" w:lineRule="auto"/>
        <w:ind w:left="4536"/>
        <w:jc w:val="center"/>
        <w:rPr>
          <w:rFonts w:ascii="Verdana" w:eastAsia="Verdana" w:hAnsi="Verdana" w:cs="Verdana"/>
          <w:color w:val="000000" w:themeColor="text1"/>
          <w:sz w:val="16"/>
          <w:szCs w:val="16"/>
          <w:lang w:val="en-GB"/>
        </w:rPr>
      </w:pPr>
      <w:r w:rsidRPr="38A52F11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student’s signature</w:t>
      </w:r>
    </w:p>
    <w:p w14:paraId="515987DB" w14:textId="77777777" w:rsidR="00CF405F" w:rsidRPr="003B0B68" w:rsidRDefault="00CF405F" w:rsidP="00CF405F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  <w:lang w:val="en-GB"/>
        </w:rPr>
      </w:pPr>
      <w:r w:rsidRPr="003B0B68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the opinion of </w:t>
      </w:r>
    </w:p>
    <w:p w14:paraId="72BDCF6C" w14:textId="77777777" w:rsidR="00CF405F" w:rsidRPr="003B0B68" w:rsidRDefault="00CF405F" w:rsidP="00CF405F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  <w:lang w:val="en-GB"/>
        </w:rPr>
      </w:pPr>
      <w:r w:rsidRPr="003B0B68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 the Director of Teaching</w:t>
      </w:r>
    </w:p>
    <w:p w14:paraId="0FB78278" w14:textId="3C9D4377" w:rsidR="00BB5F52" w:rsidRPr="00B35937" w:rsidRDefault="00BB5F52" w:rsidP="00485990">
      <w:pPr>
        <w:spacing w:line="276" w:lineRule="auto"/>
        <w:rPr>
          <w:rFonts w:ascii="Verdana" w:hAnsi="Verdana"/>
          <w:lang w:val="en-GB"/>
        </w:rPr>
      </w:pPr>
    </w:p>
    <w:sectPr w:rsidR="00BB5F52" w:rsidRPr="00B35937" w:rsidSect="0059054A">
      <w:footnotePr>
        <w:numRestart w:val="eachPage"/>
      </w:footnotePr>
      <w:type w:val="continuous"/>
      <w:pgSz w:w="11906" w:h="16838"/>
      <w:pgMar w:top="851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148A2" w14:textId="77777777" w:rsidR="003A7C4D" w:rsidRDefault="003A7C4D">
      <w:r>
        <w:separator/>
      </w:r>
    </w:p>
  </w:endnote>
  <w:endnote w:type="continuationSeparator" w:id="0">
    <w:p w14:paraId="713C7CCF" w14:textId="77777777" w:rsidR="003A7C4D" w:rsidRDefault="003A7C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045C9" w14:textId="77777777" w:rsidR="003A7C4D" w:rsidRDefault="003A7C4D">
      <w:r>
        <w:separator/>
      </w:r>
    </w:p>
  </w:footnote>
  <w:footnote w:type="continuationSeparator" w:id="0">
    <w:p w14:paraId="38AE034A" w14:textId="77777777" w:rsidR="003A7C4D" w:rsidRDefault="003A7C4D">
      <w:r>
        <w:continuationSeparator/>
      </w:r>
    </w:p>
  </w:footnote>
  <w:footnote w:id="1">
    <w:p w14:paraId="1DCA3667" w14:textId="039FC414" w:rsidR="008C697C" w:rsidRPr="00485990" w:rsidRDefault="008C697C" w:rsidP="00485990">
      <w:pPr>
        <w:pStyle w:val="Tekstprzypisudolnego"/>
        <w:jc w:val="both"/>
        <w:rPr>
          <w:rFonts w:ascii="Verdana" w:hAnsi="Verdana" w:cstheme="minorHAnsi"/>
          <w:sz w:val="16"/>
          <w:szCs w:val="16"/>
          <w:lang w:val="en-GB"/>
        </w:rPr>
      </w:pPr>
      <w:r w:rsidRPr="00485990">
        <w:rPr>
          <w:rStyle w:val="Odwoanieprzypisudolnego"/>
          <w:rFonts w:ascii="Verdana" w:hAnsi="Verdana" w:cstheme="minorHAnsi"/>
          <w:sz w:val="16"/>
          <w:szCs w:val="16"/>
        </w:rPr>
        <w:footnoteRef/>
      </w:r>
      <w:r w:rsidRPr="00485990">
        <w:rPr>
          <w:rFonts w:ascii="Verdana" w:hAnsi="Verdana" w:cstheme="minorHAnsi"/>
          <w:sz w:val="16"/>
          <w:szCs w:val="16"/>
          <w:lang w:val="en-GB"/>
        </w:rPr>
        <w:t xml:space="preserve"> </w:t>
      </w:r>
      <w:r w:rsidR="00CF405F" w:rsidRPr="00CF405F">
        <w:rPr>
          <w:rFonts w:ascii="Verdana" w:eastAsia="Verdana" w:hAnsi="Verdana" w:cstheme="minorHAnsi"/>
          <w:sz w:val="16"/>
          <w:szCs w:val="16"/>
          <w:lang w:val="en-GB"/>
        </w:rPr>
        <w:t>L – Lecture; C – Class; L – Lab; DS – Diploma Seminar; S –</w:t>
      </w:r>
      <w:r w:rsidR="0097498E">
        <w:rPr>
          <w:rFonts w:ascii="Verdana" w:eastAsia="Verdana" w:hAnsi="Verdana" w:cstheme="minorHAnsi"/>
          <w:sz w:val="16"/>
          <w:szCs w:val="16"/>
          <w:lang w:val="en-GB"/>
        </w:rPr>
        <w:t xml:space="preserve"> </w:t>
      </w:r>
      <w:r w:rsidR="00CF405F" w:rsidRPr="00CF405F">
        <w:rPr>
          <w:rFonts w:ascii="Verdana" w:eastAsia="Verdana" w:hAnsi="Verdana" w:cstheme="minorHAnsi"/>
          <w:sz w:val="16"/>
          <w:szCs w:val="16"/>
          <w:lang w:val="en-GB"/>
        </w:rPr>
        <w:t>Seminar; F</w:t>
      </w:r>
      <w:r w:rsidR="0097498E">
        <w:rPr>
          <w:rFonts w:ascii="Verdana" w:eastAsia="Verdana" w:hAnsi="Verdana" w:cstheme="minorHAnsi"/>
          <w:sz w:val="16"/>
          <w:szCs w:val="16"/>
          <w:lang w:val="en-GB"/>
        </w:rPr>
        <w:t xml:space="preserve"> </w:t>
      </w:r>
      <w:r w:rsidR="00CF405F" w:rsidRPr="00CF405F">
        <w:rPr>
          <w:rFonts w:ascii="Verdana" w:eastAsia="Verdana" w:hAnsi="Verdana" w:cstheme="minorHAnsi"/>
          <w:sz w:val="16"/>
          <w:szCs w:val="16"/>
          <w:lang w:val="en-GB"/>
        </w:rPr>
        <w:t>– field exercises.</w:t>
      </w:r>
    </w:p>
  </w:footnote>
  <w:footnote w:id="2">
    <w:p w14:paraId="6F053A1A" w14:textId="7477C08F" w:rsidR="00434899" w:rsidRPr="00485990" w:rsidRDefault="00434899" w:rsidP="00CF405F">
      <w:pPr>
        <w:pStyle w:val="Tekstprzypisudolnego"/>
        <w:ind w:left="180" w:hanging="180"/>
        <w:jc w:val="both"/>
        <w:rPr>
          <w:rFonts w:ascii="Verdana" w:hAnsi="Verdana"/>
          <w:sz w:val="16"/>
          <w:szCs w:val="16"/>
          <w:lang w:val="en-GB"/>
        </w:rPr>
      </w:pPr>
      <w:r w:rsidRPr="00485990">
        <w:rPr>
          <w:rStyle w:val="Odwoanieprzypisudolnego"/>
          <w:rFonts w:ascii="Verdana" w:hAnsi="Verdana" w:cstheme="minorHAnsi"/>
          <w:sz w:val="16"/>
          <w:szCs w:val="16"/>
        </w:rPr>
        <w:footnoteRef/>
      </w:r>
      <w:r w:rsidRPr="00485990">
        <w:rPr>
          <w:rFonts w:ascii="Verdana" w:hAnsi="Verdana" w:cstheme="minorHAnsi"/>
          <w:sz w:val="16"/>
          <w:szCs w:val="16"/>
          <w:lang w:val="en-GB"/>
        </w:rPr>
        <w:t xml:space="preserve"> </w:t>
      </w:r>
      <w:r w:rsidR="00CF405F" w:rsidRPr="00485990">
        <w:rPr>
          <w:rFonts w:ascii="Verdana" w:hAnsi="Verdana" w:cstheme="minorHAnsi"/>
          <w:sz w:val="16"/>
          <w:szCs w:val="16"/>
          <w:lang w:val="en-GB"/>
        </w:rPr>
        <w:t>The total credit deficit includes the sum of ECTS credits of the courses not completed in the current semester and all previous semesters since the beginning of the degree programme.</w:t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rJyach5cUQ3PeR" int2:id="fwZubqC9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62AE3"/>
    <w:multiLevelType w:val="hybridMultilevel"/>
    <w:tmpl w:val="0B38B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A4D4D"/>
    <w:multiLevelType w:val="hybridMultilevel"/>
    <w:tmpl w:val="7CD46B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9325CC"/>
    <w:multiLevelType w:val="hybridMultilevel"/>
    <w:tmpl w:val="73EC9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44A0C"/>
    <w:multiLevelType w:val="hybridMultilevel"/>
    <w:tmpl w:val="CCD49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614AF"/>
    <w:multiLevelType w:val="hybridMultilevel"/>
    <w:tmpl w:val="3DB6F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723E5"/>
    <w:multiLevelType w:val="hybridMultilevel"/>
    <w:tmpl w:val="EC3683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52126"/>
    <w:multiLevelType w:val="hybridMultilevel"/>
    <w:tmpl w:val="B764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Q1MjYzNjYwMbFU0lEKTi0uzszPAykwqgUAVOQR6CwAAAA="/>
  </w:docVars>
  <w:rsids>
    <w:rsidRoot w:val="00C25C7E"/>
    <w:rsid w:val="00003FED"/>
    <w:rsid w:val="00004287"/>
    <w:rsid w:val="00010842"/>
    <w:rsid w:val="000309B1"/>
    <w:rsid w:val="0005414A"/>
    <w:rsid w:val="00063949"/>
    <w:rsid w:val="00080FB4"/>
    <w:rsid w:val="00091EFD"/>
    <w:rsid w:val="000A25A5"/>
    <w:rsid w:val="000A794D"/>
    <w:rsid w:val="000B4A65"/>
    <w:rsid w:val="000C6C46"/>
    <w:rsid w:val="000D25CD"/>
    <w:rsid w:val="000E635F"/>
    <w:rsid w:val="00152CDE"/>
    <w:rsid w:val="001645C3"/>
    <w:rsid w:val="001969FD"/>
    <w:rsid w:val="001E0171"/>
    <w:rsid w:val="001F6DB8"/>
    <w:rsid w:val="0021437F"/>
    <w:rsid w:val="002162B0"/>
    <w:rsid w:val="0021782C"/>
    <w:rsid w:val="0022203B"/>
    <w:rsid w:val="0024566D"/>
    <w:rsid w:val="00261E53"/>
    <w:rsid w:val="002627A1"/>
    <w:rsid w:val="002637D2"/>
    <w:rsid w:val="00274994"/>
    <w:rsid w:val="002C1446"/>
    <w:rsid w:val="002C7394"/>
    <w:rsid w:val="002E2014"/>
    <w:rsid w:val="002F6CBF"/>
    <w:rsid w:val="00301C37"/>
    <w:rsid w:val="00322B26"/>
    <w:rsid w:val="003232AD"/>
    <w:rsid w:val="00337616"/>
    <w:rsid w:val="003477F5"/>
    <w:rsid w:val="00367DBA"/>
    <w:rsid w:val="00376956"/>
    <w:rsid w:val="00376C7B"/>
    <w:rsid w:val="00383241"/>
    <w:rsid w:val="003A7C4D"/>
    <w:rsid w:val="003C37A0"/>
    <w:rsid w:val="003E1849"/>
    <w:rsid w:val="003E43AD"/>
    <w:rsid w:val="003F5B40"/>
    <w:rsid w:val="00407EDD"/>
    <w:rsid w:val="00422BC1"/>
    <w:rsid w:val="00434899"/>
    <w:rsid w:val="00443167"/>
    <w:rsid w:val="00443332"/>
    <w:rsid w:val="0044659F"/>
    <w:rsid w:val="004471D5"/>
    <w:rsid w:val="004521CF"/>
    <w:rsid w:val="00455784"/>
    <w:rsid w:val="00460662"/>
    <w:rsid w:val="00463910"/>
    <w:rsid w:val="00485990"/>
    <w:rsid w:val="004A6C0C"/>
    <w:rsid w:val="004B3C2F"/>
    <w:rsid w:val="004C00A1"/>
    <w:rsid w:val="004D0A40"/>
    <w:rsid w:val="005214C2"/>
    <w:rsid w:val="00576377"/>
    <w:rsid w:val="00584FE7"/>
    <w:rsid w:val="005866BB"/>
    <w:rsid w:val="0059054A"/>
    <w:rsid w:val="005B4124"/>
    <w:rsid w:val="005B4717"/>
    <w:rsid w:val="005C05B0"/>
    <w:rsid w:val="005D3227"/>
    <w:rsid w:val="005F4771"/>
    <w:rsid w:val="005F664A"/>
    <w:rsid w:val="00612269"/>
    <w:rsid w:val="00617A2A"/>
    <w:rsid w:val="006426A7"/>
    <w:rsid w:val="006579C2"/>
    <w:rsid w:val="00664FFC"/>
    <w:rsid w:val="006776CB"/>
    <w:rsid w:val="0068122C"/>
    <w:rsid w:val="00685534"/>
    <w:rsid w:val="006B3020"/>
    <w:rsid w:val="006C466C"/>
    <w:rsid w:val="006F3D0E"/>
    <w:rsid w:val="006F71B6"/>
    <w:rsid w:val="00714121"/>
    <w:rsid w:val="00732F6C"/>
    <w:rsid w:val="007358A2"/>
    <w:rsid w:val="0073781B"/>
    <w:rsid w:val="00740249"/>
    <w:rsid w:val="00743541"/>
    <w:rsid w:val="00750BFB"/>
    <w:rsid w:val="00764221"/>
    <w:rsid w:val="00766BC6"/>
    <w:rsid w:val="00775E79"/>
    <w:rsid w:val="00794D2C"/>
    <w:rsid w:val="007B3411"/>
    <w:rsid w:val="007B4FB6"/>
    <w:rsid w:val="007E5189"/>
    <w:rsid w:val="007F1FF4"/>
    <w:rsid w:val="007F2430"/>
    <w:rsid w:val="008013C9"/>
    <w:rsid w:val="00816850"/>
    <w:rsid w:val="00816880"/>
    <w:rsid w:val="008222EB"/>
    <w:rsid w:val="0089212E"/>
    <w:rsid w:val="008B0DE3"/>
    <w:rsid w:val="008C697C"/>
    <w:rsid w:val="008D67F6"/>
    <w:rsid w:val="008E2F97"/>
    <w:rsid w:val="008E419C"/>
    <w:rsid w:val="008F0D38"/>
    <w:rsid w:val="008F2FAA"/>
    <w:rsid w:val="008F5747"/>
    <w:rsid w:val="00900570"/>
    <w:rsid w:val="00904E1B"/>
    <w:rsid w:val="0092605C"/>
    <w:rsid w:val="00956427"/>
    <w:rsid w:val="009637F3"/>
    <w:rsid w:val="0097498E"/>
    <w:rsid w:val="00987A01"/>
    <w:rsid w:val="009A3B56"/>
    <w:rsid w:val="009C2285"/>
    <w:rsid w:val="009D1316"/>
    <w:rsid w:val="009D1EE3"/>
    <w:rsid w:val="009E79A4"/>
    <w:rsid w:val="009F1D65"/>
    <w:rsid w:val="00A166A7"/>
    <w:rsid w:val="00A27C2F"/>
    <w:rsid w:val="00A33063"/>
    <w:rsid w:val="00A60FFF"/>
    <w:rsid w:val="00A95CCE"/>
    <w:rsid w:val="00AA5ABC"/>
    <w:rsid w:val="00AD2438"/>
    <w:rsid w:val="00AE400D"/>
    <w:rsid w:val="00B125D5"/>
    <w:rsid w:val="00B25E4C"/>
    <w:rsid w:val="00B26CCA"/>
    <w:rsid w:val="00B35937"/>
    <w:rsid w:val="00B50560"/>
    <w:rsid w:val="00B56519"/>
    <w:rsid w:val="00B6777B"/>
    <w:rsid w:val="00B75AA8"/>
    <w:rsid w:val="00B84B46"/>
    <w:rsid w:val="00B92A39"/>
    <w:rsid w:val="00BB299F"/>
    <w:rsid w:val="00BB36B5"/>
    <w:rsid w:val="00BB5F52"/>
    <w:rsid w:val="00BD26A4"/>
    <w:rsid w:val="00BD2C7F"/>
    <w:rsid w:val="00BF2B0F"/>
    <w:rsid w:val="00BF2F3F"/>
    <w:rsid w:val="00BF66A3"/>
    <w:rsid w:val="00C12407"/>
    <w:rsid w:val="00C1660E"/>
    <w:rsid w:val="00C25C7E"/>
    <w:rsid w:val="00C25DF6"/>
    <w:rsid w:val="00C3769B"/>
    <w:rsid w:val="00C52F04"/>
    <w:rsid w:val="00C71897"/>
    <w:rsid w:val="00C823B4"/>
    <w:rsid w:val="00C91F10"/>
    <w:rsid w:val="00C9372B"/>
    <w:rsid w:val="00CB27FF"/>
    <w:rsid w:val="00CB2CD3"/>
    <w:rsid w:val="00CD0DB1"/>
    <w:rsid w:val="00CD690E"/>
    <w:rsid w:val="00CE69F7"/>
    <w:rsid w:val="00CF405F"/>
    <w:rsid w:val="00D128FA"/>
    <w:rsid w:val="00D435E8"/>
    <w:rsid w:val="00D45BB1"/>
    <w:rsid w:val="00D50D2C"/>
    <w:rsid w:val="00D90677"/>
    <w:rsid w:val="00DB2805"/>
    <w:rsid w:val="00DB58AA"/>
    <w:rsid w:val="00DB5D18"/>
    <w:rsid w:val="00DB70B2"/>
    <w:rsid w:val="00DB751C"/>
    <w:rsid w:val="00DD226A"/>
    <w:rsid w:val="00DE0178"/>
    <w:rsid w:val="00DF01C2"/>
    <w:rsid w:val="00DF3FE5"/>
    <w:rsid w:val="00DF7955"/>
    <w:rsid w:val="00E01EC0"/>
    <w:rsid w:val="00E15CF0"/>
    <w:rsid w:val="00E17E48"/>
    <w:rsid w:val="00E209C4"/>
    <w:rsid w:val="00E51A92"/>
    <w:rsid w:val="00E524C6"/>
    <w:rsid w:val="00E67329"/>
    <w:rsid w:val="00E87DEF"/>
    <w:rsid w:val="00E87E0F"/>
    <w:rsid w:val="00EB02CE"/>
    <w:rsid w:val="00EC088F"/>
    <w:rsid w:val="00EC7FFD"/>
    <w:rsid w:val="00ED5242"/>
    <w:rsid w:val="00EF44B5"/>
    <w:rsid w:val="00F4166B"/>
    <w:rsid w:val="00F477DA"/>
    <w:rsid w:val="00F521B8"/>
    <w:rsid w:val="00F54071"/>
    <w:rsid w:val="00F55BFC"/>
    <w:rsid w:val="00F572C0"/>
    <w:rsid w:val="00F70B45"/>
    <w:rsid w:val="00F74733"/>
    <w:rsid w:val="00FA5080"/>
    <w:rsid w:val="00FD1B9D"/>
    <w:rsid w:val="00FD5CE3"/>
    <w:rsid w:val="00FD5E31"/>
    <w:rsid w:val="00FE3004"/>
    <w:rsid w:val="03FC2253"/>
    <w:rsid w:val="050A29E6"/>
    <w:rsid w:val="05F2E481"/>
    <w:rsid w:val="080F93F0"/>
    <w:rsid w:val="08190767"/>
    <w:rsid w:val="08287BD6"/>
    <w:rsid w:val="092A8543"/>
    <w:rsid w:val="0CD3502D"/>
    <w:rsid w:val="0D7186F5"/>
    <w:rsid w:val="16AD48BD"/>
    <w:rsid w:val="176728DD"/>
    <w:rsid w:val="19C051D6"/>
    <w:rsid w:val="1A246599"/>
    <w:rsid w:val="1C1C831A"/>
    <w:rsid w:val="1CDA9C56"/>
    <w:rsid w:val="1CE973F7"/>
    <w:rsid w:val="1D63F2BC"/>
    <w:rsid w:val="2312D42C"/>
    <w:rsid w:val="24F485DC"/>
    <w:rsid w:val="25AC7900"/>
    <w:rsid w:val="28F5386E"/>
    <w:rsid w:val="2926A72C"/>
    <w:rsid w:val="2FB53EA6"/>
    <w:rsid w:val="308BE14A"/>
    <w:rsid w:val="33209A5B"/>
    <w:rsid w:val="3457F27C"/>
    <w:rsid w:val="36492FD0"/>
    <w:rsid w:val="3781149D"/>
    <w:rsid w:val="38A52F11"/>
    <w:rsid w:val="391CE4FE"/>
    <w:rsid w:val="3C5C7346"/>
    <w:rsid w:val="3DF843A7"/>
    <w:rsid w:val="3E29BCFC"/>
    <w:rsid w:val="3E917974"/>
    <w:rsid w:val="3F941408"/>
    <w:rsid w:val="40ED9B2D"/>
    <w:rsid w:val="422A617B"/>
    <w:rsid w:val="42CBB4CA"/>
    <w:rsid w:val="4467852B"/>
    <w:rsid w:val="44EEE8A9"/>
    <w:rsid w:val="4564C93A"/>
    <w:rsid w:val="465A0667"/>
    <w:rsid w:val="468AB90A"/>
    <w:rsid w:val="46C0118D"/>
    <w:rsid w:val="48E8AA74"/>
    <w:rsid w:val="493AF64E"/>
    <w:rsid w:val="4B23BB99"/>
    <w:rsid w:val="4D83C101"/>
    <w:rsid w:val="4DD9F136"/>
    <w:rsid w:val="4E7CA292"/>
    <w:rsid w:val="4EEB978A"/>
    <w:rsid w:val="506C9169"/>
    <w:rsid w:val="5188E8C9"/>
    <w:rsid w:val="52847D27"/>
    <w:rsid w:val="54CDF106"/>
    <w:rsid w:val="55522DEE"/>
    <w:rsid w:val="574686A7"/>
    <w:rsid w:val="584BDFA7"/>
    <w:rsid w:val="59A16229"/>
    <w:rsid w:val="5AB682EC"/>
    <w:rsid w:val="5CD902EB"/>
    <w:rsid w:val="5F721CB2"/>
    <w:rsid w:val="612259B0"/>
    <w:rsid w:val="62B14558"/>
    <w:rsid w:val="62D7EEE2"/>
    <w:rsid w:val="64515E31"/>
    <w:rsid w:val="66C9AB0A"/>
    <w:rsid w:val="67F6AB16"/>
    <w:rsid w:val="68A60817"/>
    <w:rsid w:val="68DCE377"/>
    <w:rsid w:val="691B1363"/>
    <w:rsid w:val="6A28B01B"/>
    <w:rsid w:val="6A922089"/>
    <w:rsid w:val="6BC4807C"/>
    <w:rsid w:val="6BD14900"/>
    <w:rsid w:val="6C2DF0EA"/>
    <w:rsid w:val="6E877E9D"/>
    <w:rsid w:val="6F6591AC"/>
    <w:rsid w:val="6F81A9C7"/>
    <w:rsid w:val="71872881"/>
    <w:rsid w:val="71B3AD42"/>
    <w:rsid w:val="72ADD86C"/>
    <w:rsid w:val="756B62C2"/>
    <w:rsid w:val="772D46B4"/>
    <w:rsid w:val="7770A391"/>
    <w:rsid w:val="789E75C8"/>
    <w:rsid w:val="78A30384"/>
    <w:rsid w:val="78B5F0F2"/>
    <w:rsid w:val="78CCA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2F21B07D"/>
  <w15:docId w15:val="{902B24D4-1CC1-40EC-BF78-695313F07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16850"/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CB2CD3"/>
    <w:pPr>
      <w:keepNext/>
      <w:jc w:val="center"/>
      <w:outlineLvl w:val="0"/>
    </w:pPr>
    <w:rPr>
      <w:rFonts w:eastAsia="Times New Roman"/>
      <w:b/>
      <w:sz w:val="32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5D3227"/>
    <w:rPr>
      <w:sz w:val="20"/>
      <w:szCs w:val="20"/>
    </w:rPr>
  </w:style>
  <w:style w:type="character" w:styleId="Odwoanieprzypisudolnego">
    <w:name w:val="footnote reference"/>
    <w:semiHidden/>
    <w:rsid w:val="005D3227"/>
    <w:rPr>
      <w:vertAlign w:val="superscript"/>
    </w:rPr>
  </w:style>
  <w:style w:type="paragraph" w:styleId="Nagwek">
    <w:name w:val="header"/>
    <w:basedOn w:val="Normalny"/>
    <w:rsid w:val="00D9067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D90677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uiPriority w:val="59"/>
    <w:rsid w:val="00452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056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DB5D18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CB2CD3"/>
    <w:rPr>
      <w:rFonts w:eastAsia="Times New Roman"/>
      <w:b/>
      <w:sz w:val="32"/>
    </w:rPr>
  </w:style>
  <w:style w:type="paragraph" w:styleId="Tekstpodstawowywcity">
    <w:name w:val="Body Text Indent"/>
    <w:basedOn w:val="Normalny"/>
    <w:link w:val="TekstpodstawowywcityZnak"/>
    <w:semiHidden/>
    <w:unhideWhenUsed/>
    <w:rsid w:val="00CB2CD3"/>
    <w:pPr>
      <w:ind w:firstLine="708"/>
      <w:jc w:val="both"/>
    </w:pPr>
    <w:rPr>
      <w:rFonts w:eastAsia="Times New Roman"/>
      <w:sz w:val="28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2CD3"/>
    <w:rPr>
      <w:rFonts w:eastAsia="Times New Roman"/>
      <w:sz w:val="28"/>
    </w:rPr>
  </w:style>
  <w:style w:type="table" w:styleId="Zwykatabela4">
    <w:name w:val="Plain Table 4"/>
    <w:basedOn w:val="Standardowy"/>
    <w:uiPriority w:val="4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Poprawka">
    <w:name w:val="Revision"/>
    <w:hidden/>
    <w:uiPriority w:val="99"/>
    <w:semiHidden/>
    <w:rsid w:val="00B35937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1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20/10/relationships/intelligence" Target="intelligence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4DEB38-B7C3-448F-A362-7ACEB251A5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NR 5</vt:lpstr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NR 5</dc:title>
  <dc:creator>WYRAK</dc:creator>
  <cp:lastModifiedBy>Maria Kozan</cp:lastModifiedBy>
  <cp:revision>7</cp:revision>
  <dcterms:created xsi:type="dcterms:W3CDTF">2022-01-04T07:31:00Z</dcterms:created>
  <dcterms:modified xsi:type="dcterms:W3CDTF">2022-01-04T13:21:00Z</dcterms:modified>
</cp:coreProperties>
</file>